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c72bcc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40c90bc5-8a95-4b57-b968-158fc759181c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9c7ccdb7-1941-450a-86ca-6a547e63aee2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338a22f6-01aa-48ed-a7d6-b51c3e481666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04:51Z</dcterms:created>
  <dcterms:modified xsi:type="dcterms:W3CDTF">2023-07-14T18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